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1" w:name="internship-application-letter"/>
    <w:p>
      <w:pPr>
        <w:pStyle w:val="Heading1"/>
      </w:pPr>
      <w:r>
        <w:t xml:space="preserve">Internship Application Letter</w:t>
      </w:r>
    </w:p>
    <w:bookmarkStart w:id="20" w:name="for-the-position-of-social-worker-intern"/>
    <w:p>
      <w:pPr>
        <w:pStyle w:val="Heading2"/>
      </w:pPr>
      <w:r>
        <w:t xml:space="preserve">For the Position of Social Worker Inter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 Name (if known)]</w:t>
      </w:r>
      <w:r>
        <w:br/>
      </w:r>
      <w:r>
        <w:t xml:space="preserve">[Organization Name]</w:t>
      </w:r>
      <w:r>
        <w:br/>
      </w:r>
      <w:r>
        <w:t xml:space="preserve">[Organization Address]</w:t>
      </w:r>
      <w:r>
        <w:br/>
      </w:r>
      <w:r>
        <w:t xml:space="preserve">Wellington, New Zealand</w:t>
      </w:r>
    </w:p>
    <w:bookmarkStart w:id="22" w:name="X186617d0229de688565b6a098f11cf6048710f5"/>
    <w:p>
      <w:pPr>
        <w:pStyle w:val="Heading3"/>
      </w:pPr>
      <w:r>
        <w:t xml:space="preserve">Subject: Application for Social Worker Internship Position</w:t>
      </w:r>
    </w:p>
    <w:p>
      <w:pPr>
        <w:pStyle w:val="FirstParagraph"/>
      </w:pPr>
      <w:r>
        <w:t xml:space="preserve">Dear [Mr./Ms./Mx. Last Name or Hiring Team],</w:t>
      </w:r>
    </w:p>
    <w:p>
      <w:pPr>
        <w:pStyle w:val="BodyText"/>
      </w:pPr>
      <w:r>
        <w:t xml:space="preserve">It is with profound enthusiasm that I submit my application as a dedicated and compassionate candidate for the Social Worker Internship position at your esteemed organization in New Zealand Wellington. As a recent graduate holding a Bachelor of Social Work (Honours) from Massey University, I have meticulously prepared myself to contribute meaningfully to the vibrant social services landscape of Wellington—a city where cultural diversity, community resilience, and innovative practice converge. This Internship Application Letter represents not merely an application but a testament to my unwavering commitment to advancing social justice within the unique context of New Zealand Wellington.</w:t>
      </w:r>
    </w:p>
    <w:p>
      <w:pPr>
        <w:pStyle w:val="BodyText"/>
      </w:pPr>
      <w:r>
        <w:t xml:space="preserve">My academic journey was deeply shaped by New Zealand’s distinct social work philosophy, particularly the principles enshrined in Te Tiriti o Waitangi and the holistic approach to wellbeing through Whānau Ora. During my field placements across Wellington’s community sector—from Youth Support Services in Lower Hutt to Māori Health Initiatives in Karori—I witnessed firsthand how culturally safe practice transforms lives. I supported families navigating housing insecurity in the Wellington region, facilitated trauma-informed workshops for refugee youth at the Wellington City Mission, and collaborated with local iwi to design outreach programs addressing intergenerational poverty. These experiences cemented my understanding that effective social work requires both systemic awareness and deep community connection—a reality I am eager to deepen through your internship program.</w:t>
      </w:r>
    </w:p>
    <w:p>
      <w:pPr>
        <w:pStyle w:val="BodyText"/>
      </w:pPr>
      <w:r>
        <w:t xml:space="preserve">What compels me most about this opportunity in New Zealand Wellington is the city’s dynamic response to contemporary social challenges. As a hub for both government agencies (like WorkSafe and Oranga Tamariki) and grassroots NGOs (such as The Salvation Army Wellington), Wellington offers an unparalleled ecosystem where theory meets practice. I am particularly inspired by your organization’s work with vulnerable populations in the urban setting—whether supporting homeless youth at the Hutt Valley Community Hub or advocating for Pacific Island communities facing health disparities. My internship experience will not only align with your service goals but also allow me to apply my specialized training in trauma-informed care, mental health first aid (Level 2 certified), and collaborative practice frameworks like the New Zealand Social Work Code of Ethics. I have consistently prioritized cultural safety by integrating Mātauranga Māori into my interventions, a practice that resonates with Wellington’s commitment to Te Tiriti partnerships.</w:t>
      </w:r>
    </w:p>
    <w:p>
      <w:pPr>
        <w:pStyle w:val="BodyText"/>
      </w:pPr>
      <w:r>
        <w:t xml:space="preserve">My academic research focused on youth mental health disparities in Aotearoa, where I analyzed data from Wellington District Health Board reports to identify gaps in accessible services. This led me to co-develop a community-led support model for at-risk adolescents that reduced school absenteeism by 35% in a pilot project—directly addressing one of Wellington’s most pressing social challenges. I understand that as a Social Worker intern, my role would extend beyond individual case management to engaging with systems change: advocating for policy adjustments within local government structures, building partnerships with community leaders, and contributing to culturally responsive service design. The opportunity to learn under your team’s guidance would allow me to channel these experiences into tangible impact for Wellington’s most marginalized communities.</w:t>
      </w:r>
    </w:p>
    <w:p>
      <w:pPr>
        <w:pStyle w:val="BodyText"/>
      </w:pPr>
      <w:r>
        <w:t xml:space="preserve">New Zealand Wellington’s unique position as both a political capital and a melting pot of cultures informs my professional identity. Having grown up in the coastal community of Porirua (a suburb of Wellington), I’ve navigated the intersections of urban development, Māori-Pākehā relations, and socioeconomic change firsthand. This background fuels my passion for ensuring that social work practice in New Zealand Wellington centers on equity—not just as a concept, but as daily action. Whether it’s facilitating whakawhanaungatanga (relationship-building) with kaumātua (elders) in Pōneke or collaborating with Pacific Island leaders at the Wellington City Council’s Cultural Diversity Forum, I believe meaningful engagement requires humility and long-term commitment. My internship in New Zealand Wellington would be my step toward becoming a practitioner who embodies these values.</w:t>
      </w:r>
    </w:p>
    <w:p>
      <w:pPr>
        <w:pStyle w:val="BodyText"/>
      </w:pPr>
      <w:r>
        <w:t xml:space="preserve">I am particularly drawn to your organization’s emphasis on interprofessional collaboration—a value that mirrors my own approach. During my final-year placement at the Wellington Community Support Network, I worked alongside doctors, police officers, and educators to develop a coordinated response for families facing complex crises. This experience taught me that effective social work in New Zealand Wellington requires bridging silos while honoring each partner’s expertise. I am eager to bring this collaborative mindset to your team while learning from your specialists in areas like family preservation and disability support.</w:t>
      </w:r>
    </w:p>
    <w:p>
      <w:pPr>
        <w:pStyle w:val="BodyText"/>
      </w:pPr>
      <w:r>
        <w:t xml:space="preserve">As a future Social Worker committed to lifelong learning, I thrive in environments that challenge me ethically and professionally. The dynamic nature of Wellington’s social service sector—responding to rapid urbanization, climate migration pressures, and evolving government priorities—demands adaptability paired with cultural intelligence. My internship will not only fulfill my academic requirements but also position me to contribute immediately through my bilingual capabilities (Māori/English), knowledge of local resources (e.g., Wellington’s 24-hour crisis lines), and dedication to achieving outcomes that align with the UN Sustainable Development Goals for social inclusion.</w:t>
      </w:r>
    </w:p>
    <w:p>
      <w:pPr>
        <w:pStyle w:val="BodyText"/>
      </w:pPr>
      <w:r>
        <w:t xml:space="preserve">I have attached my resume, academic transcripts, and a reference from my fieldwork supervisor at Victoria University of Wellington. I would welcome the opportunity to discuss how my skills in community engagement, trauma-informed practice, and cultural safety can support your mission. Thank you for considering this Internship Application Letter—I am profoundly grateful for your time and dedication to advancing social work excellence in New Zealand Wellington.</w:t>
      </w:r>
    </w:p>
    <w:p>
      <w:pPr>
        <w:pStyle w:val="BodyText"/>
      </w:pPr>
      <w:r>
        <w:t xml:space="preserve">Respectfully,</w:t>
      </w:r>
    </w:p>
    <w:p>
      <w:pPr>
        <w:pStyle w:val="BodyText"/>
      </w:pPr>
      <w:r>
        <w:t xml:space="preserve">[Your Full Name]</w:t>
      </w:r>
    </w:p>
    <w:p>
      <w:pPr>
        <w:pStyle w:val="BodyText"/>
      </w:pPr>
      <w:r>
        <w:t xml:space="preserve">[Your Student ID/Professional Registration if applicabl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4T06:08:12Z</dcterms:created>
  <dcterms:modified xsi:type="dcterms:W3CDTF">2026-07-24T06:08:12Z</dcterms:modified>
</cp:coreProperties>
</file>

<file path=docProps/custom.xml><?xml version="1.0" encoding="utf-8"?>
<Properties xmlns="http://schemas.openxmlformats.org/officeDocument/2006/custom-properties" xmlns:vt="http://schemas.openxmlformats.org/officeDocument/2006/docPropsVTypes"/>
</file>